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5F6D" w:rsidRPr="001F5F6D" w:rsidRDefault="001F5F6D" w:rsidP="00DD13A4">
      <w:pPr>
        <w:pStyle w:val="Nadpis2"/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</w:pP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</w:p>
    <w:p w:rsidR="00EB0D7F" w:rsidRPr="00A42FB9" w:rsidRDefault="00EB0D7F" w:rsidP="00EB0D7F">
      <w:pPr>
        <w:jc w:val="center"/>
        <w:rPr>
          <w:rFonts w:ascii="Arial Narrow" w:hAnsi="Arial Narrow"/>
          <w:b/>
          <w:sz w:val="24"/>
          <w:szCs w:val="24"/>
        </w:rPr>
      </w:pPr>
      <w:r w:rsidRPr="00A42FB9">
        <w:rPr>
          <w:rFonts w:ascii="Arial Narrow" w:hAnsi="Arial Narrow"/>
          <w:b/>
          <w:sz w:val="24"/>
          <w:szCs w:val="24"/>
        </w:rPr>
        <w:t>Čestné vyhlásenie uchádzača</w:t>
      </w:r>
    </w:p>
    <w:p w:rsidR="00A42FB9" w:rsidRPr="00A42FB9" w:rsidRDefault="00A42FB9" w:rsidP="00EB0D7F">
      <w:pPr>
        <w:jc w:val="center"/>
        <w:rPr>
          <w:rFonts w:ascii="Arial Narrow" w:hAnsi="Arial Narrow"/>
          <w:b/>
          <w:sz w:val="24"/>
          <w:szCs w:val="24"/>
        </w:rPr>
      </w:pPr>
    </w:p>
    <w:p w:rsidR="00A42FB9" w:rsidRPr="00A42FB9" w:rsidRDefault="00A42FB9" w:rsidP="00A42FB9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A42FB9" w:rsidRPr="00A42FB9" w:rsidRDefault="00A42FB9" w:rsidP="00A42FB9">
      <w:pPr>
        <w:shd w:val="clear" w:color="auto" w:fill="FFFFFF"/>
        <w:spacing w:after="150" w:line="276" w:lineRule="auto"/>
        <w:ind w:left="0" w:firstLine="0"/>
        <w:jc w:val="both"/>
        <w:rPr>
          <w:rFonts w:ascii="Arial Narrow" w:hAnsi="Arial Narrow" w:cs="Helvetica"/>
          <w:b/>
          <w:i/>
          <w:sz w:val="24"/>
          <w:szCs w:val="24"/>
          <w:shd w:val="clear" w:color="auto" w:fill="FFFFFF"/>
        </w:rPr>
      </w:pPr>
      <w:r w:rsidRPr="00A42FB9">
        <w:rPr>
          <w:rFonts w:ascii="Arial Narrow" w:hAnsi="Arial Narrow" w:cs="Times New Roman"/>
          <w:sz w:val="24"/>
          <w:szCs w:val="24"/>
        </w:rPr>
        <w:t xml:space="preserve">V súvislosti so zákazkou na predmet </w:t>
      </w:r>
      <w:r w:rsidR="00D954A2">
        <w:rPr>
          <w:rFonts w:ascii="Arial Narrow" w:eastAsia="Arial" w:hAnsi="Arial Narrow" w:cstheme="majorHAnsi"/>
          <w:b/>
          <w:sz w:val="24"/>
          <w:szCs w:val="24"/>
        </w:rPr>
        <w:t>Ovocie a zelenina_PO 2024</w:t>
      </w:r>
      <w:bookmarkStart w:id="0" w:name="_GoBack"/>
      <w:bookmarkEnd w:id="0"/>
      <w:r w:rsidRPr="00A42FB9">
        <w:rPr>
          <w:rFonts w:ascii="Arial Narrow" w:eastAsia="Arial" w:hAnsi="Arial Narrow" w:cs="Calibri Light"/>
          <w:b/>
          <w:sz w:val="24"/>
          <w:szCs w:val="24"/>
        </w:rPr>
        <w:t xml:space="preserve"> (ID </w:t>
      </w:r>
      <w:r w:rsidRPr="00A42FB9">
        <w:rPr>
          <w:rFonts w:ascii="Arial Narrow" w:hAnsi="Arial Narrow" w:cs="Helvetica"/>
          <w:b/>
          <w:sz w:val="24"/>
          <w:szCs w:val="24"/>
          <w:shd w:val="clear" w:color="auto" w:fill="FFFFFF"/>
        </w:rPr>
        <w:t xml:space="preserve">zákazky </w:t>
      </w:r>
      <w:r w:rsidR="00C0426B" w:rsidRPr="00C0426B">
        <w:rPr>
          <w:rFonts w:ascii="Arial Narrow" w:hAnsi="Arial Narrow" w:cs="Helvetica"/>
          <w:b/>
          <w:sz w:val="24"/>
          <w:szCs w:val="24"/>
          <w:shd w:val="clear" w:color="auto" w:fill="FFFFFF"/>
        </w:rPr>
        <w:t>50456</w:t>
      </w:r>
      <w:r w:rsidRPr="00A42FB9">
        <w:rPr>
          <w:rFonts w:ascii="Arial Narrow" w:hAnsi="Arial Narrow" w:cs="Helvetica"/>
          <w:b/>
          <w:sz w:val="24"/>
          <w:szCs w:val="24"/>
          <w:shd w:val="clear" w:color="auto" w:fill="FFFFFF"/>
        </w:rPr>
        <w:t xml:space="preserve">) </w:t>
      </w:r>
      <w:r w:rsidRPr="00A42FB9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Pr="00A42FB9">
        <w:rPr>
          <w:rFonts w:ascii="Arial Narrow" w:hAnsi="Arial Narrow"/>
          <w:sz w:val="24"/>
          <w:szCs w:val="24"/>
        </w:rPr>
        <w:t>Potraviny DNS</w:t>
      </w:r>
      <w:r w:rsidRPr="00A42FB9">
        <w:rPr>
          <w:rFonts w:ascii="Arial Narrow" w:hAnsi="Arial Narrow" w:cs="Times New Roman"/>
          <w:sz w:val="24"/>
          <w:szCs w:val="24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:rsidR="00A42FB9" w:rsidRPr="00A42FB9" w:rsidRDefault="00A42FB9" w:rsidP="00A42FB9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:rsidR="00E314A5" w:rsidRPr="00A42FB9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A42FB9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A42FB9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A42FB9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A42FB9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A42FB9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A42FB9">
        <w:rPr>
          <w:rFonts w:ascii="Arial Narrow" w:hAnsi="Arial Narrow" w:cs="Times New Roman"/>
          <w:sz w:val="24"/>
          <w:szCs w:val="24"/>
        </w:rPr>
        <w:t>A</w:t>
      </w:r>
      <w:r w:rsidR="00E314A5" w:rsidRPr="00A42FB9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A42FB9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A42FB9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A42FB9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A42FB9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A42FB9">
        <w:rPr>
          <w:rFonts w:ascii="Arial Narrow" w:hAnsi="Arial Narrow" w:cs="Times New Roman"/>
          <w:sz w:val="24"/>
          <w:szCs w:val="24"/>
        </w:rPr>
        <w:tab/>
      </w:r>
    </w:p>
    <w:p w:rsidR="00E314A5" w:rsidRPr="00A42FB9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A42FB9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A42FB9">
        <w:rPr>
          <w:rFonts w:ascii="Arial Narrow" w:hAnsi="Arial Narrow" w:cs="Times New Roman"/>
          <w:sz w:val="24"/>
          <w:szCs w:val="24"/>
        </w:rPr>
        <w:t>adresa pobytu,</w:t>
      </w:r>
      <w:r w:rsidR="00CB7005" w:rsidRPr="00A42FB9">
        <w:rPr>
          <w:rFonts w:ascii="Arial Narrow" w:hAnsi="Arial Narrow" w:cs="Times New Roman"/>
          <w:sz w:val="24"/>
          <w:szCs w:val="24"/>
        </w:rPr>
        <w:t xml:space="preserve"> </w:t>
      </w:r>
      <w:r w:rsidRPr="00A42FB9">
        <w:rPr>
          <w:rFonts w:ascii="Arial Narrow" w:hAnsi="Arial Narrow" w:cs="Times New Roman"/>
          <w:sz w:val="24"/>
          <w:szCs w:val="24"/>
        </w:rPr>
        <w:t>sídlo alebo miesto podnikania:</w:t>
      </w:r>
      <w:r w:rsidRPr="00A42FB9">
        <w:rPr>
          <w:rFonts w:ascii="Arial Narrow" w:hAnsi="Arial Narrow" w:cs="Times New Roman"/>
          <w:sz w:val="24"/>
          <w:szCs w:val="24"/>
        </w:rPr>
        <w:tab/>
      </w:r>
    </w:p>
    <w:p w:rsidR="00E314A5" w:rsidRPr="00A42FB9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A42FB9">
        <w:rPr>
          <w:rFonts w:ascii="Arial Narrow" w:hAnsi="Arial Narrow" w:cs="Times New Roman"/>
          <w:sz w:val="24"/>
          <w:szCs w:val="24"/>
        </w:rPr>
        <w:tab/>
      </w:r>
      <w:r w:rsidRPr="00A42FB9">
        <w:rPr>
          <w:rFonts w:ascii="Arial Narrow" w:hAnsi="Arial Narrow" w:cs="Times New Roman"/>
          <w:sz w:val="24"/>
          <w:szCs w:val="24"/>
        </w:rPr>
        <w:tab/>
      </w:r>
    </w:p>
    <w:p w:rsidR="00E314A5" w:rsidRPr="00A42FB9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A42FB9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A42FB9">
        <w:rPr>
          <w:rFonts w:ascii="Arial Narrow" w:hAnsi="Arial Narrow" w:cs="Times New Roman"/>
          <w:sz w:val="24"/>
          <w:szCs w:val="24"/>
        </w:rPr>
        <w:tab/>
      </w:r>
    </w:p>
    <w:p w:rsidR="00E314A5" w:rsidRPr="00A42FB9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A42FB9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A42FB9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A42FB9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A42FB9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A42FB9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A42FB9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A42FB9">
        <w:rPr>
          <w:rFonts w:ascii="Arial Narrow" w:hAnsi="Arial Narrow" w:cs="Times New Roman"/>
          <w:sz w:val="24"/>
          <w:szCs w:val="24"/>
        </w:rPr>
        <w:t>V</w:t>
      </w:r>
      <w:r w:rsidR="00E314A5" w:rsidRPr="00A42FB9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A42FB9">
        <w:rPr>
          <w:rFonts w:ascii="Arial Narrow" w:hAnsi="Arial Narrow" w:cs="Times New Roman"/>
          <w:sz w:val="24"/>
          <w:szCs w:val="24"/>
        </w:rPr>
        <w:tab/>
      </w:r>
      <w:r w:rsidR="00E314A5" w:rsidRPr="00A42FB9">
        <w:rPr>
          <w:rFonts w:ascii="Arial Narrow" w:hAnsi="Arial Narrow" w:cs="Times New Roman"/>
          <w:sz w:val="24"/>
          <w:szCs w:val="24"/>
        </w:rPr>
        <w:tab/>
      </w:r>
      <w:r w:rsidR="00E314A5" w:rsidRPr="00A42FB9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A42FB9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A42FB9">
        <w:rPr>
          <w:rFonts w:ascii="Arial Narrow" w:hAnsi="Arial Narrow" w:cs="Times New Roman"/>
          <w:sz w:val="24"/>
          <w:szCs w:val="24"/>
        </w:rPr>
        <w:tab/>
      </w:r>
      <w:r w:rsidRPr="00A42FB9">
        <w:rPr>
          <w:rFonts w:ascii="Arial Narrow" w:hAnsi="Arial Narrow" w:cs="Times New Roman"/>
          <w:sz w:val="24"/>
          <w:szCs w:val="24"/>
        </w:rPr>
        <w:tab/>
      </w:r>
      <w:r w:rsidRPr="00A42FB9">
        <w:rPr>
          <w:rFonts w:ascii="Arial Narrow" w:hAnsi="Arial Narrow" w:cs="Times New Roman"/>
          <w:sz w:val="24"/>
          <w:szCs w:val="24"/>
        </w:rPr>
        <w:tab/>
      </w:r>
      <w:r w:rsidRPr="00A42FB9">
        <w:rPr>
          <w:rFonts w:ascii="Arial Narrow" w:hAnsi="Arial Narrow" w:cs="Times New Roman"/>
          <w:sz w:val="24"/>
          <w:szCs w:val="24"/>
        </w:rPr>
        <w:tab/>
      </w:r>
      <w:r w:rsidRPr="00A42FB9">
        <w:rPr>
          <w:rFonts w:ascii="Arial Narrow" w:hAnsi="Arial Narrow" w:cs="Times New Roman"/>
          <w:sz w:val="24"/>
          <w:szCs w:val="24"/>
        </w:rPr>
        <w:tab/>
      </w:r>
      <w:r w:rsidRPr="00A42FB9">
        <w:rPr>
          <w:rFonts w:ascii="Arial Narrow" w:hAnsi="Arial Narrow" w:cs="Times New Roman"/>
          <w:sz w:val="24"/>
          <w:szCs w:val="24"/>
        </w:rPr>
        <w:tab/>
      </w:r>
      <w:r w:rsidRPr="00A42FB9">
        <w:rPr>
          <w:rFonts w:ascii="Arial Narrow" w:hAnsi="Arial Narrow" w:cs="Times New Roman"/>
          <w:sz w:val="24"/>
          <w:szCs w:val="24"/>
        </w:rPr>
        <w:tab/>
      </w:r>
      <w:r w:rsidRPr="00A42FB9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A42FB9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A42FB9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6B2D" w:rsidRDefault="002B6B2D" w:rsidP="00317080">
      <w:r>
        <w:separator/>
      </w:r>
    </w:p>
  </w:endnote>
  <w:endnote w:type="continuationSeparator" w:id="0">
    <w:p w:rsidR="002B6B2D" w:rsidRDefault="002B6B2D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6B2D" w:rsidRDefault="002B6B2D" w:rsidP="00317080">
      <w:r>
        <w:separator/>
      </w:r>
    </w:p>
  </w:footnote>
  <w:footnote w:type="continuationSeparator" w:id="0">
    <w:p w:rsidR="002B6B2D" w:rsidRDefault="002B6B2D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2FB9" w:rsidRPr="00317080" w:rsidRDefault="00A42FB9" w:rsidP="00A42FB9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B5620"/>
    <w:rsid w:val="001142E7"/>
    <w:rsid w:val="001A793A"/>
    <w:rsid w:val="001C2D63"/>
    <w:rsid w:val="001F4697"/>
    <w:rsid w:val="001F5F6D"/>
    <w:rsid w:val="00212146"/>
    <w:rsid w:val="00221BEB"/>
    <w:rsid w:val="002374A3"/>
    <w:rsid w:val="002B5EA6"/>
    <w:rsid w:val="002B6B2D"/>
    <w:rsid w:val="002C44ED"/>
    <w:rsid w:val="002E0311"/>
    <w:rsid w:val="00317080"/>
    <w:rsid w:val="00351E8A"/>
    <w:rsid w:val="003565D7"/>
    <w:rsid w:val="003856BE"/>
    <w:rsid w:val="00390C87"/>
    <w:rsid w:val="003A1C80"/>
    <w:rsid w:val="003B2750"/>
    <w:rsid w:val="003B3147"/>
    <w:rsid w:val="003C276D"/>
    <w:rsid w:val="003C7CE9"/>
    <w:rsid w:val="0043436F"/>
    <w:rsid w:val="00477899"/>
    <w:rsid w:val="004B5EF0"/>
    <w:rsid w:val="00596FCF"/>
    <w:rsid w:val="005C73B9"/>
    <w:rsid w:val="005D22AE"/>
    <w:rsid w:val="005F5BEE"/>
    <w:rsid w:val="00652BE1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8D48BA"/>
    <w:rsid w:val="008E50CE"/>
    <w:rsid w:val="009615C3"/>
    <w:rsid w:val="00A21A7C"/>
    <w:rsid w:val="00A42FB9"/>
    <w:rsid w:val="00A566DA"/>
    <w:rsid w:val="00A83926"/>
    <w:rsid w:val="00AB48BD"/>
    <w:rsid w:val="00BD7F42"/>
    <w:rsid w:val="00C0426B"/>
    <w:rsid w:val="00C82391"/>
    <w:rsid w:val="00C91F0F"/>
    <w:rsid w:val="00CA7EF5"/>
    <w:rsid w:val="00CB7005"/>
    <w:rsid w:val="00CC31D9"/>
    <w:rsid w:val="00CD46AE"/>
    <w:rsid w:val="00CE206F"/>
    <w:rsid w:val="00D6128F"/>
    <w:rsid w:val="00D954A2"/>
    <w:rsid w:val="00DD13A4"/>
    <w:rsid w:val="00DE1AAF"/>
    <w:rsid w:val="00DE6C0E"/>
    <w:rsid w:val="00DE7DA8"/>
    <w:rsid w:val="00E314A5"/>
    <w:rsid w:val="00E54ABE"/>
    <w:rsid w:val="00E57D06"/>
    <w:rsid w:val="00E67102"/>
    <w:rsid w:val="00E856DD"/>
    <w:rsid w:val="00EA2A49"/>
    <w:rsid w:val="00EB0D7F"/>
    <w:rsid w:val="00EE007A"/>
    <w:rsid w:val="00EE047D"/>
    <w:rsid w:val="00EE5618"/>
    <w:rsid w:val="00F31AD2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31CA52"/>
  <w15:docId w15:val="{F21B9165-5632-4AB8-9B75-7C3EA334C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3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23</cp:revision>
  <dcterms:created xsi:type="dcterms:W3CDTF">2021-06-20T16:30:00Z</dcterms:created>
  <dcterms:modified xsi:type="dcterms:W3CDTF">2024-01-08T14:18:00Z</dcterms:modified>
</cp:coreProperties>
</file>